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เก็บ</w:t>
      </w:r>
      <w:r>
        <w:t xml:space="preserve"> </w:t>
      </w:r>
      <w:r>
        <w:t xml:space="preserve">requirement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ลองพูดอะไรไป เรื่องด้วยกัน ส่วนของการแบ่งคะแนนนะคะ พอดีอาจารย์แดงอาจารย์ทิม ส่วนของเรา มาจากไหนบ้าง คะแนน มาจ้ะ เขาจัดให้ Final คะแนน ส่วนกลาง กูไม่ได้ออกเอง เป็นของส่วนกลาง เหมือนกัน ถามว่ายากไหม เนื้อหา อันนี้เป็นวิชาอยู่ในกลุ่ม ไม่ได้ลง ความรู้ ในถัง อะไรก็ของส่วนกลาง ส่วนกลาง ครูมีหน้าที่มาอธิบาย เราสงสัย ช่อง ซ้ายขวา อีก 2 เดือน เรียน เราก็ตอบเลย จะได้ไม่ลืม คนบอกว่าไม่ได้อยู่ กลับยังไม่ได้จำ เนื้อหาค่อนข้างเยอะ เดี๋ยวจะค่อยๆอธิบาย แล้วกัน หาไม่ได้เลย มงคล ธีรพล อะไรอาจารย์จะอัพให้ทุกวัน ข้อสอบปลายภาค คะแนน มาจ้ะ แบบฝึกหัด คะแนน รายงาน เป็นยังไงบ้าง ok นะผมว่า ทรงผมชาย เข้ามาในเว็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เก็บ requirement</dc:title>
  <dc:creator/>
  <cp:keywords/>
  <dcterms:created xsi:type="dcterms:W3CDTF">2022-10-28T08:15:57Z</dcterms:created>
  <dcterms:modified xsi:type="dcterms:W3CDTF">2022-10-28T08:1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8 ตุลาคม 2565 เวลา 13.52 น.</vt:lpwstr>
  </property>
  <property fmtid="{D5CDD505-2E9C-101B-9397-08002B2CF9AE}" pid="3" name="subtitle">
    <vt:lpwstr/>
  </property>
</Properties>
</file>